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D1F" w:rsidRDefault="006E6F04">
      <w:bookmarkStart w:id="0" w:name="_GoBack"/>
      <w:bookmarkEnd w:id="0"/>
      <w:r>
        <w:t>Test Run on 18.4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6E6F04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6E6F04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>
            <w:r>
              <w:t>IF FAILED COMMENT</w:t>
            </w:r>
          </w:p>
        </w:tc>
      </w:tr>
    </w:tbl>
    <w:p w:rsidR="006E6F04" w:rsidRDefault="006E6F04"/>
    <w:p w:rsidR="006E6F04" w:rsidRDefault="006E6F04" w:rsidP="006E6F04">
      <w:r>
        <w:t xml:space="preserve">Test Run on </w:t>
      </w:r>
      <w:r>
        <w:t>25</w:t>
      </w:r>
      <w:r>
        <w:t>.4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2470B7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2470B7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IF FAILED COMMENT</w:t>
            </w:r>
          </w:p>
        </w:tc>
      </w:tr>
    </w:tbl>
    <w:p w:rsidR="006E6F04" w:rsidRDefault="006E6F04" w:rsidP="006E6F04"/>
    <w:p w:rsidR="006E6F04" w:rsidRDefault="006E6F04" w:rsidP="006E6F04">
      <w:r>
        <w:t xml:space="preserve">Test Run on </w:t>
      </w:r>
      <w:r>
        <w:t>2</w:t>
      </w:r>
      <w:r>
        <w:t>.</w:t>
      </w:r>
      <w:r>
        <w:t>5</w:t>
      </w:r>
      <w:r>
        <w:t>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2470B7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2470B7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IF FAILED COMMENT</w:t>
            </w:r>
          </w:p>
        </w:tc>
      </w:tr>
    </w:tbl>
    <w:p w:rsidR="006E6F04" w:rsidRDefault="006E6F04" w:rsidP="006E6F04"/>
    <w:p w:rsidR="006E6F04" w:rsidRDefault="006E6F04" w:rsidP="006E6F04">
      <w:r>
        <w:t xml:space="preserve">Test Run on </w:t>
      </w:r>
      <w:r>
        <w:t>9</w:t>
      </w:r>
      <w:r>
        <w:t>.</w:t>
      </w:r>
      <w:r>
        <w:t>5</w:t>
      </w:r>
      <w:r>
        <w:t>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2470B7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2470B7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IF FAILED COMMENT</w:t>
            </w:r>
          </w:p>
        </w:tc>
      </w:tr>
    </w:tbl>
    <w:p w:rsidR="006E6F04" w:rsidRDefault="006E6F04" w:rsidP="006E6F04"/>
    <w:p w:rsidR="006E6F04" w:rsidRDefault="006E6F04" w:rsidP="006E6F04">
      <w:r>
        <w:t xml:space="preserve">Test Run on </w:t>
      </w:r>
      <w:r>
        <w:t>16</w:t>
      </w:r>
      <w:r>
        <w:t>.</w:t>
      </w:r>
      <w:r>
        <w:t>5</w:t>
      </w:r>
      <w:r>
        <w:t>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2470B7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2470B7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IF FAILED COMMENT</w:t>
            </w:r>
          </w:p>
        </w:tc>
      </w:tr>
    </w:tbl>
    <w:p w:rsidR="006E6F04" w:rsidRDefault="006E6F04" w:rsidP="006E6F04"/>
    <w:p w:rsidR="006E6F04" w:rsidRDefault="006E6F04" w:rsidP="006E6F04">
      <w:r>
        <w:t xml:space="preserve">Test Run on </w:t>
      </w:r>
      <w:r>
        <w:t>23</w:t>
      </w:r>
      <w:r>
        <w:t>.</w:t>
      </w:r>
      <w:r>
        <w:t>5</w:t>
      </w:r>
      <w:r>
        <w:t>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2470B7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2470B7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IF FAILED COMMENT</w:t>
            </w:r>
          </w:p>
        </w:tc>
      </w:tr>
    </w:tbl>
    <w:p w:rsidR="006E6F04" w:rsidRDefault="006E6F04" w:rsidP="006E6F04"/>
    <w:p w:rsidR="006E6F04" w:rsidRDefault="006E6F04" w:rsidP="006E6F04">
      <w:r>
        <w:t xml:space="preserve">Test Run on </w:t>
      </w:r>
      <w:r>
        <w:t>30</w:t>
      </w:r>
      <w:r>
        <w:t>.</w:t>
      </w:r>
      <w:r>
        <w:t>5</w:t>
      </w:r>
      <w:r>
        <w:t>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2470B7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2470B7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IF FAILED COMMENT</w:t>
            </w:r>
          </w:p>
        </w:tc>
      </w:tr>
    </w:tbl>
    <w:p w:rsidR="006E6F04" w:rsidRDefault="006E6F04" w:rsidP="006E6F04"/>
    <w:p w:rsidR="006E6F04" w:rsidRDefault="006E6F04" w:rsidP="006E6F04">
      <w:r>
        <w:t xml:space="preserve">Test Run on </w:t>
      </w:r>
      <w:r>
        <w:t>6</w:t>
      </w:r>
      <w:r>
        <w:t>.</w:t>
      </w:r>
      <w:r>
        <w:t>6</w:t>
      </w:r>
      <w:r>
        <w:t>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2470B7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2470B7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IF FAILED COMMENT</w:t>
            </w:r>
          </w:p>
        </w:tc>
      </w:tr>
    </w:tbl>
    <w:p w:rsidR="006E6F04" w:rsidRDefault="006E6F04" w:rsidP="006E6F04"/>
    <w:p w:rsidR="006E6F04" w:rsidRDefault="006E6F04" w:rsidP="006E6F04">
      <w:r>
        <w:t xml:space="preserve">Test Run on </w:t>
      </w:r>
      <w:r>
        <w:t>13.6</w:t>
      </w:r>
      <w:r>
        <w:t>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2470B7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2470B7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IF FAILED COMMENT</w:t>
            </w:r>
          </w:p>
        </w:tc>
      </w:tr>
    </w:tbl>
    <w:p w:rsidR="006E6F04" w:rsidRDefault="006E6F04" w:rsidP="006E6F04"/>
    <w:p w:rsidR="006E6F04" w:rsidRDefault="006E6F04" w:rsidP="006E6F04">
      <w:r>
        <w:t xml:space="preserve">Test Run on </w:t>
      </w:r>
      <w:r>
        <w:t>20</w:t>
      </w:r>
      <w:r>
        <w:t>.</w:t>
      </w:r>
      <w:r>
        <w:t>6</w:t>
      </w:r>
      <w:r>
        <w:t>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Tr="002470B7">
        <w:tc>
          <w:tcPr>
            <w:tcW w:w="3020" w:type="dxa"/>
            <w:shd w:val="clear" w:color="auto" w:fill="C5E0B3" w:themeFill="accent6" w:themeFillTint="66"/>
          </w:tcPr>
          <w:p w:rsidR="006E6F04" w:rsidRDefault="006E6F04" w:rsidP="002470B7">
            <w:pPr>
              <w:tabs>
                <w:tab w:val="left" w:pos="915"/>
              </w:tabs>
            </w:pPr>
            <w: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Default="006E6F04" w:rsidP="002470B7">
            <w:r>
              <w:t>IF FAILED COMMENT</w:t>
            </w:r>
          </w:p>
        </w:tc>
      </w:tr>
    </w:tbl>
    <w:p w:rsidR="006E6F04" w:rsidRDefault="006E6F04" w:rsidP="006E6F04"/>
    <w:p w:rsidR="006E6F04" w:rsidRDefault="006E6F04"/>
    <w:sectPr w:rsidR="006E6F04">
      <w:headerReference w:type="default" r:id="rId6"/>
      <w:foot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0B13" w:rsidRDefault="00EB0B13" w:rsidP="006E6F04">
      <w:pPr>
        <w:spacing w:after="0" w:line="240" w:lineRule="auto"/>
      </w:pPr>
      <w:r>
        <w:separator/>
      </w:r>
    </w:p>
  </w:endnote>
  <w:endnote w:type="continuationSeparator" w:id="0">
    <w:p w:rsidR="00EB0B13" w:rsidRDefault="00EB0B13" w:rsidP="006E6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49888345"/>
      <w:docPartObj>
        <w:docPartGallery w:val="Page Numbers (Bottom of Page)"/>
        <w:docPartUnique/>
      </w:docPartObj>
    </w:sdtPr>
    <w:sdtContent>
      <w:p w:rsidR="006E6F04" w:rsidRDefault="006E6F04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6E6F04" w:rsidRDefault="006E6F0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0B13" w:rsidRDefault="00EB0B13" w:rsidP="006E6F04">
      <w:pPr>
        <w:spacing w:after="0" w:line="240" w:lineRule="auto"/>
      </w:pPr>
      <w:r>
        <w:separator/>
      </w:r>
    </w:p>
  </w:footnote>
  <w:footnote w:type="continuationSeparator" w:id="0">
    <w:p w:rsidR="00EB0B13" w:rsidRDefault="00EB0B13" w:rsidP="006E6F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6F04" w:rsidRDefault="006E6F04">
    <w:pPr>
      <w:pStyle w:val="Kopfzeile"/>
    </w:pPr>
    <w:r>
      <w:tab/>
      <w:t>Test Protoco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tDQyNDMyMTWxsDBV0lEKTi0uzszPAykwrAUA7a3oXSwAAAA="/>
  </w:docVars>
  <w:rsids>
    <w:rsidRoot w:val="006E6F04"/>
    <w:rsid w:val="005C2D1F"/>
    <w:rsid w:val="006E6F04"/>
    <w:rsid w:val="00EB0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BEA4C7"/>
  <w15:chartTrackingRefBased/>
  <w15:docId w15:val="{BDEBD2AE-96DC-45C7-84DB-3049A121C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E6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E6F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E6F04"/>
  </w:style>
  <w:style w:type="paragraph" w:styleId="Fuzeile">
    <w:name w:val="footer"/>
    <w:basedOn w:val="Standard"/>
    <w:link w:val="FuzeileZchn"/>
    <w:uiPriority w:val="99"/>
    <w:unhideWhenUsed/>
    <w:rsid w:val="006E6F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E6F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73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AHIF Bachl Christian 1516</dc:creator>
  <cp:keywords/>
  <dc:description/>
  <cp:lastModifiedBy>1AHIF Bachl Christian 1516</cp:lastModifiedBy>
  <cp:revision>1</cp:revision>
  <dcterms:created xsi:type="dcterms:W3CDTF">2019-06-16T22:53:00Z</dcterms:created>
  <dcterms:modified xsi:type="dcterms:W3CDTF">2019-06-16T22:58:00Z</dcterms:modified>
</cp:coreProperties>
</file>